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bdd27 del 0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ed24a2f3-376d-44bb-b1a3-b8e881d6d61b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8:59:57Z</dcterms:created>
  <dcterms:modified xsi:type="dcterms:W3CDTF">2023-06-07T18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